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94ED6E" w14:textId="77777777" w:rsidR="009344FF" w:rsidRPr="00122B1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22B1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14:paraId="2D3BD0D7" w14:textId="7337EC14" w:rsidR="007A34F0" w:rsidRPr="00122B1D" w:rsidRDefault="000151F3" w:rsidP="007A34F0">
      <w:pPr>
        <w:rPr>
          <w:rFonts w:ascii="Arial" w:hAnsi="Arial" w:cs="Arial"/>
          <w:sz w:val="20"/>
          <w:szCs w:val="20"/>
        </w:rPr>
      </w:pPr>
      <w:r w:rsidRPr="00122B1D">
        <w:rPr>
          <w:rFonts w:ascii="Arial" w:hAnsi="Arial" w:cs="Arial"/>
          <w:sz w:val="20"/>
          <w:szCs w:val="20"/>
        </w:rPr>
        <w:t>W</w:t>
      </w:r>
      <w:r w:rsidR="007A34F0" w:rsidRPr="00122B1D">
        <w:rPr>
          <w:rFonts w:ascii="Arial" w:hAnsi="Arial" w:cs="Arial"/>
          <w:sz w:val="20"/>
          <w:szCs w:val="20"/>
        </w:rPr>
        <w:t>hat</w:t>
      </w:r>
      <w:r>
        <w:rPr>
          <w:rFonts w:ascii="Arial" w:hAnsi="Arial" w:cs="Arial"/>
          <w:sz w:val="20"/>
          <w:szCs w:val="20"/>
        </w:rPr>
        <w:t xml:space="preserve"> </w:t>
      </w:r>
      <w:r w:rsidR="007A34F0" w:rsidRPr="00122B1D">
        <w:rPr>
          <w:rFonts w:ascii="Arial" w:hAnsi="Arial" w:cs="Arial"/>
          <w:sz w:val="20"/>
          <w:szCs w:val="20"/>
        </w:rPr>
        <w:t>this means and how the authors conducted an experiment in complete darkness: "To prevent light influence, all procedures were conducted in complete darkness."</w:t>
      </w:r>
    </w:p>
    <w:p w14:paraId="0E65412C" w14:textId="6AC7A670" w:rsidR="009344FF" w:rsidRPr="00122B1D" w:rsidRDefault="007A34F0" w:rsidP="007A34F0">
      <w:pPr>
        <w:rPr>
          <w:rFonts w:ascii="Arial" w:hAnsi="Arial" w:cs="Arial"/>
          <w:sz w:val="20"/>
          <w:szCs w:val="20"/>
        </w:rPr>
      </w:pPr>
      <w:r w:rsidRPr="00122B1D">
        <w:rPr>
          <w:rFonts w:ascii="Arial" w:hAnsi="Arial" w:cs="Arial"/>
          <w:sz w:val="20"/>
          <w:szCs w:val="20"/>
        </w:rPr>
        <w:t>Let them explain.</w:t>
      </w:r>
      <w:bookmarkStart w:id="0" w:name="_GoBack"/>
      <w:bookmarkEnd w:id="0"/>
    </w:p>
    <w:p w14:paraId="5D81EEE7" w14:textId="77777777" w:rsidR="00015D3A" w:rsidRPr="00122B1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22B1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14:paraId="790EBA99" w14:textId="63F85747" w:rsidR="00A44C20" w:rsidRPr="00122B1D" w:rsidRDefault="00122B1D" w:rsidP="009344FF">
      <w:pPr>
        <w:rPr>
          <w:rFonts w:ascii="Arial" w:hAnsi="Arial" w:cs="Arial"/>
          <w:bCs/>
          <w:sz w:val="20"/>
          <w:szCs w:val="20"/>
        </w:rPr>
      </w:pPr>
      <w:r w:rsidRPr="00122B1D">
        <w:rPr>
          <w:rFonts w:ascii="Arial" w:hAnsi="Arial" w:cs="Arial"/>
          <w:bCs/>
          <w:sz w:val="20"/>
          <w:szCs w:val="20"/>
        </w:rPr>
        <w:t>Dr. Kristina Mastanjevic, Josip Juraj Strossmayer University of Osijek, Croatia</w:t>
      </w:r>
    </w:p>
    <w:sectPr w:rsidR="00A44C20" w:rsidRPr="00122B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OytDS0NDA0NTIyNzFS0lEKTi0uzszPAykwrAUARg2SaCwAAAA="/>
  </w:docVars>
  <w:rsids>
    <w:rsidRoot w:val="00A72896"/>
    <w:rsid w:val="000151F3"/>
    <w:rsid w:val="00015D3A"/>
    <w:rsid w:val="00033ABE"/>
    <w:rsid w:val="00122B1D"/>
    <w:rsid w:val="001E6810"/>
    <w:rsid w:val="002C0B2C"/>
    <w:rsid w:val="007A34F0"/>
    <w:rsid w:val="009344FF"/>
    <w:rsid w:val="009F328F"/>
    <w:rsid w:val="00A44C20"/>
    <w:rsid w:val="00A72896"/>
    <w:rsid w:val="00DD5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2EAEB"/>
  <w15:docId w15:val="{532E11B1-2896-4991-9CE8-31EEE7C4D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4</Words>
  <Characters>254</Characters>
  <Application>Microsoft Office Word</Application>
  <DocSecurity>0</DocSecurity>
  <Lines>2</Lines>
  <Paragraphs>1</Paragraphs>
  <ScaleCrop>false</ScaleCrop>
  <Company/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0-30T12:00:00Z</dcterms:modified>
</cp:coreProperties>
</file>